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1E50CB" w:rsidRDefault="00887B2C" w:rsidP="00D36B66">
      <w:pPr>
        <w:tabs>
          <w:tab w:val="center" w:pos="4968"/>
        </w:tabs>
        <w:rPr>
          <w:b/>
          <w:sz w:val="8"/>
          <w:szCs w:val="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6AD79161" w:rsidR="000C7B95" w:rsidRPr="00D36B66" w:rsidRDefault="00E851AC" w:rsidP="00443C9E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000 Ave F</w:t>
      </w:r>
      <w:r w:rsidR="008704EE" w:rsidRPr="00D36B66">
        <w:rPr>
          <w:b/>
          <w:sz w:val="28"/>
          <w:szCs w:val="28"/>
        </w:rPr>
        <w:t xml:space="preserve"> Bay City, TX 77414</w:t>
      </w:r>
    </w:p>
    <w:p w14:paraId="717939AD" w14:textId="37499D15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E851AC">
        <w:rPr>
          <w:b/>
          <w:sz w:val="28"/>
          <w:szCs w:val="28"/>
        </w:rPr>
        <w:t xml:space="preserve">Friday </w:t>
      </w:r>
      <w:r w:rsidR="002C68E1">
        <w:rPr>
          <w:b/>
          <w:sz w:val="28"/>
          <w:szCs w:val="28"/>
        </w:rPr>
        <w:t>February 28th</w:t>
      </w:r>
      <w:r w:rsidR="003E0BCC" w:rsidRPr="00D36B66">
        <w:rPr>
          <w:b/>
          <w:sz w:val="28"/>
          <w:szCs w:val="28"/>
        </w:rPr>
        <w:t>, 2025</w:t>
      </w:r>
    </w:p>
    <w:p w14:paraId="59F3D759" w14:textId="77777777" w:rsidR="00D41E1D" w:rsidRPr="001E50CB" w:rsidRDefault="00D41E1D" w:rsidP="003266BE">
      <w:pPr>
        <w:pStyle w:val="BodyText2"/>
        <w:rPr>
          <w:sz w:val="22"/>
          <w:szCs w:val="22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>Attract, develop, and retain environmentally acceptable business/</w:t>
      </w:r>
      <w:proofErr w:type="gramStart"/>
      <w:r w:rsidR="003266BE" w:rsidRPr="00D36B66">
        <w:rPr>
          <w:sz w:val="28"/>
          <w:szCs w:val="28"/>
        </w:rPr>
        <w:t>industry</w:t>
      </w:r>
      <w:proofErr w:type="gramEnd"/>
      <w:r w:rsidR="003266BE" w:rsidRPr="00D36B66">
        <w:rPr>
          <w:sz w:val="28"/>
          <w:szCs w:val="28"/>
        </w:rPr>
        <w:t xml:space="preserve"> in and near Matagorda County </w:t>
      </w:r>
      <w:proofErr w:type="gramStart"/>
      <w:r w:rsidR="003266BE" w:rsidRPr="00D36B66">
        <w:rPr>
          <w:sz w:val="28"/>
          <w:szCs w:val="28"/>
        </w:rPr>
        <w:t>in order to</w:t>
      </w:r>
      <w:proofErr w:type="gramEnd"/>
      <w:r w:rsidR="003266BE" w:rsidRPr="00D36B66">
        <w:rPr>
          <w:sz w:val="28"/>
          <w:szCs w:val="28"/>
        </w:rPr>
        <w:t xml:space="preserve"> create jobs and diversify and grow the tax base in Matagorda County.</w:t>
      </w:r>
    </w:p>
    <w:p w14:paraId="5D61815E" w14:textId="77777777" w:rsidR="00E67B28" w:rsidRPr="00D36B66" w:rsidRDefault="00E67B28" w:rsidP="00E67B28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D36B66" w:rsidRDefault="00E67B28" w:rsidP="00E67B28">
      <w:pPr>
        <w:tabs>
          <w:tab w:val="left" w:pos="-1350"/>
          <w:tab w:val="left" w:pos="720"/>
        </w:tabs>
        <w:rPr>
          <w:b/>
          <w:sz w:val="28"/>
          <w:szCs w:val="28"/>
          <w:u w:val="single"/>
        </w:rPr>
      </w:pP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0E1035A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</w:t>
      </w:r>
      <w:r w:rsidR="00DC4A44">
        <w:rPr>
          <w:bCs/>
          <w:sz w:val="28"/>
          <w:szCs w:val="28"/>
        </w:rPr>
        <w:t>,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7AE47B5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6401ACEA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2B0D8A">
        <w:rPr>
          <w:b/>
          <w:sz w:val="18"/>
          <w:szCs w:val="18"/>
        </w:rPr>
        <w:t xml:space="preserve"> </w:t>
      </w:r>
      <w:r w:rsidRPr="002B0D8A">
        <w:rPr>
          <w:b/>
          <w:bCs/>
          <w:color w:val="C00000"/>
          <w:sz w:val="18"/>
          <w:szCs w:val="18"/>
          <w:highlight w:val="yellow"/>
        </w:rPr>
        <w:t>(</w:t>
      </w:r>
      <w:r w:rsidR="001F28A7" w:rsidRPr="002B0D8A">
        <w:rPr>
          <w:b/>
          <w:bCs/>
          <w:color w:val="C00000"/>
          <w:sz w:val="18"/>
          <w:szCs w:val="18"/>
          <w:highlight w:val="yellow"/>
        </w:rPr>
        <w:t>PLEASE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 xml:space="preserve"> LIMIT TO</w:t>
      </w:r>
      <w:r w:rsidRPr="002B0D8A">
        <w:rPr>
          <w:b/>
          <w:bCs/>
          <w:color w:val="C00000"/>
          <w:sz w:val="18"/>
          <w:szCs w:val="18"/>
          <w:highlight w:val="yellow"/>
        </w:rPr>
        <w:t xml:space="preserve"> 5 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>MINUTES/PERSON</w:t>
      </w:r>
      <w:r w:rsidRPr="002B0D8A">
        <w:rPr>
          <w:b/>
          <w:bCs/>
          <w:color w:val="C00000"/>
          <w:sz w:val="18"/>
          <w:szCs w:val="1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="002B0D8A">
        <w:rPr>
          <w:sz w:val="28"/>
          <w:szCs w:val="28"/>
        </w:rPr>
        <w:tab/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1B83C762" w:rsidR="00973079" w:rsidRPr="00D36B66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 xml:space="preserve">) </w:t>
      </w:r>
      <w:r w:rsidR="00DC4A44">
        <w:rPr>
          <w:sz w:val="28"/>
          <w:szCs w:val="28"/>
        </w:rPr>
        <w:t>January 31</w:t>
      </w:r>
      <w:r w:rsidR="00DC4A44" w:rsidRPr="00DC4A44">
        <w:rPr>
          <w:sz w:val="28"/>
          <w:szCs w:val="28"/>
          <w:vertAlign w:val="superscript"/>
        </w:rPr>
        <w:t>st</w:t>
      </w:r>
      <w:r w:rsidR="003056DC" w:rsidRPr="00D36B66">
        <w:rPr>
          <w:sz w:val="28"/>
          <w:szCs w:val="28"/>
        </w:rPr>
        <w:t>,</w:t>
      </w:r>
      <w:r w:rsidR="005744D5" w:rsidRPr="00D36B66">
        <w:rPr>
          <w:sz w:val="28"/>
          <w:szCs w:val="28"/>
        </w:rPr>
        <w:t xml:space="preserve"> 202</w:t>
      </w:r>
      <w:r w:rsidR="00DC4A44">
        <w:rPr>
          <w:sz w:val="28"/>
          <w:szCs w:val="28"/>
        </w:rPr>
        <w:t>5</w:t>
      </w:r>
      <w:r w:rsidRPr="00D36B66">
        <w:rPr>
          <w:sz w:val="28"/>
          <w:szCs w:val="28"/>
        </w:rPr>
        <w:t>, Regular Meeting</w:t>
      </w:r>
      <w:r w:rsidR="00B0677D" w:rsidRPr="00D36B66">
        <w:rPr>
          <w:b/>
          <w:bCs/>
          <w:sz w:val="28"/>
          <w:szCs w:val="28"/>
        </w:rPr>
        <w:tab/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2B0D8A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  <w:r w:rsidR="00E67B28" w:rsidRPr="00D36B66">
        <w:rPr>
          <w:sz w:val="28"/>
          <w:szCs w:val="28"/>
        </w:rPr>
        <w:tab/>
      </w:r>
    </w:p>
    <w:p w14:paraId="691205F4" w14:textId="77777777" w:rsidR="008D4C37" w:rsidRPr="00D36B66" w:rsidRDefault="008D4C37" w:rsidP="002B0D8A">
      <w:pPr>
        <w:ind w:firstLine="360"/>
        <w:rPr>
          <w:sz w:val="28"/>
          <w:szCs w:val="2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60DA1BE0" w14:textId="5CE662D0" w:rsidR="008D4C37" w:rsidRDefault="008D4C37" w:rsidP="006469C6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c</w:t>
      </w:r>
      <w:r w:rsidRPr="00D36B66">
        <w:rPr>
          <w:b/>
          <w:sz w:val="28"/>
          <w:szCs w:val="28"/>
        </w:rPr>
        <w:t>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 xml:space="preserve">Accept Financial Report </w:t>
      </w:r>
      <w:proofErr w:type="gramStart"/>
      <w:r w:rsidRPr="00DC4A44">
        <w:rPr>
          <w:bCs/>
          <w:sz w:val="28"/>
          <w:szCs w:val="28"/>
        </w:rPr>
        <w:t>from</w:t>
      </w:r>
      <w:proofErr w:type="gramEnd"/>
      <w:r w:rsidRPr="00DC4A44">
        <w:rPr>
          <w:bCs/>
          <w:sz w:val="28"/>
          <w:szCs w:val="28"/>
        </w:rPr>
        <w:t xml:space="preserve"> December 2024</w:t>
      </w:r>
      <w:r w:rsidRPr="00D36B66">
        <w:rPr>
          <w:bCs/>
          <w:sz w:val="28"/>
          <w:szCs w:val="28"/>
        </w:rPr>
        <w:tab/>
      </w:r>
      <w:r w:rsidRPr="00D36B66">
        <w:rPr>
          <w:b/>
          <w:sz w:val="28"/>
          <w:szCs w:val="28"/>
        </w:rPr>
        <w:tab/>
        <w:t xml:space="preserve"> 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G. Harrison, Treasurer</w:t>
      </w:r>
      <w:r w:rsidRPr="00D36B66">
        <w:rPr>
          <w:b/>
          <w:sz w:val="28"/>
          <w:szCs w:val="28"/>
        </w:rPr>
        <w:t xml:space="preserve">  </w:t>
      </w:r>
    </w:p>
    <w:p w14:paraId="24A31D0A" w14:textId="0C65457C" w:rsidR="006050D8" w:rsidRPr="00D36B66" w:rsidRDefault="006050D8" w:rsidP="006469C6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) </w:t>
      </w:r>
      <w:r w:rsidRPr="00D36B66">
        <w:rPr>
          <w:bCs/>
          <w:sz w:val="28"/>
          <w:szCs w:val="28"/>
        </w:rPr>
        <w:t xml:space="preserve">Accept Financial Report </w:t>
      </w:r>
      <w:proofErr w:type="gramStart"/>
      <w:r w:rsidRPr="00DC4A44">
        <w:rPr>
          <w:bCs/>
          <w:sz w:val="28"/>
          <w:szCs w:val="28"/>
        </w:rPr>
        <w:t>from</w:t>
      </w:r>
      <w:proofErr w:type="gramEnd"/>
      <w:r w:rsidRPr="00DC4A44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January 2025</w:t>
      </w:r>
    </w:p>
    <w:p w14:paraId="12BBC6E7" w14:textId="48CA57F8" w:rsidR="00A60927" w:rsidRPr="00D36B66" w:rsidRDefault="00A60927" w:rsidP="00E67B28">
      <w:pPr>
        <w:ind w:left="360"/>
        <w:rPr>
          <w:bCs/>
          <w:sz w:val="28"/>
          <w:szCs w:val="28"/>
        </w:rPr>
      </w:pPr>
    </w:p>
    <w:p w14:paraId="14849239" w14:textId="77777777" w:rsidR="006576C5" w:rsidRDefault="00A60927" w:rsidP="006576C5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</w:p>
    <w:p w14:paraId="657B8CCB" w14:textId="17BCAF1E" w:rsidR="006576C5" w:rsidRDefault="006576C5" w:rsidP="006576C5">
      <w:pPr>
        <w:rPr>
          <w:b/>
          <w:sz w:val="28"/>
          <w:szCs w:val="28"/>
        </w:rPr>
      </w:pPr>
      <w:r w:rsidRPr="00F568B1">
        <w:rPr>
          <w:b/>
          <w:sz w:val="28"/>
          <w:szCs w:val="28"/>
        </w:rPr>
        <w:t xml:space="preserve">      </w:t>
      </w:r>
      <w:r w:rsidR="003056DC" w:rsidRPr="00F568B1">
        <w:rPr>
          <w:b/>
          <w:sz w:val="28"/>
          <w:szCs w:val="28"/>
        </w:rPr>
        <w:t>a)</w:t>
      </w:r>
      <w:r w:rsidR="00F568B1" w:rsidRPr="00F568B1">
        <w:rPr>
          <w:b/>
          <w:sz w:val="28"/>
          <w:szCs w:val="28"/>
        </w:rPr>
        <w:t xml:space="preserve"> </w:t>
      </w:r>
      <w:proofErr w:type="spellStart"/>
      <w:r w:rsidR="00F568B1" w:rsidRPr="00F568B1">
        <w:rPr>
          <w:bCs/>
          <w:sz w:val="28"/>
          <w:szCs w:val="28"/>
        </w:rPr>
        <w:t>MCDiA</w:t>
      </w:r>
      <w:proofErr w:type="spellEnd"/>
      <w:r w:rsidRPr="00F568B1">
        <w:rPr>
          <w:bCs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6D62A816" w14:textId="1C474370" w:rsidR="00466E63" w:rsidRPr="00D36B66" w:rsidRDefault="006576C5" w:rsidP="006469C6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CA2FA8" w:rsidRPr="00D36B66">
        <w:rPr>
          <w:bCs/>
          <w:sz w:val="28"/>
          <w:szCs w:val="28"/>
        </w:rPr>
        <w:tab/>
      </w:r>
      <w:r w:rsidR="00F5504A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07CE7090" w14:textId="57043F8D" w:rsidR="00727F74" w:rsidRPr="00D36B66" w:rsidRDefault="00466E63" w:rsidP="00CF696C">
      <w:pPr>
        <w:ind w:left="7920" w:hanging="762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="00883431" w:rsidRPr="00D36B66">
        <w:rPr>
          <w:b/>
          <w:sz w:val="28"/>
          <w:szCs w:val="28"/>
        </w:rPr>
        <w:t xml:space="preserve"> </w:t>
      </w:r>
      <w:r w:rsidR="00883431" w:rsidRPr="00D36B66">
        <w:rPr>
          <w:bCs/>
          <w:sz w:val="28"/>
          <w:szCs w:val="28"/>
        </w:rPr>
        <w:t>Update on Drainage Study</w:t>
      </w:r>
      <w:r w:rsidR="00883431" w:rsidRPr="00D36B66">
        <w:rPr>
          <w:b/>
          <w:sz w:val="28"/>
          <w:szCs w:val="28"/>
        </w:rPr>
        <w:t xml:space="preserve"> </w:t>
      </w:r>
      <w:r w:rsidR="00FB26D8"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</w:p>
    <w:p w14:paraId="61EA4F76" w14:textId="53612492" w:rsidR="006127B0" w:rsidRPr="00D36B66" w:rsidRDefault="00F5504A" w:rsidP="003E41A6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 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Pr="00D36B66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27E499E5" w14:textId="32E88C73" w:rsidR="00D04EFF" w:rsidRPr="00D36B66" w:rsidRDefault="00D04EFF" w:rsidP="00D04EFF">
      <w:pPr>
        <w:rPr>
          <w:b/>
          <w:sz w:val="28"/>
          <w:szCs w:val="28"/>
        </w:rPr>
      </w:pPr>
    </w:p>
    <w:p w14:paraId="426D331D" w14:textId="3D0C306E" w:rsidR="004328A3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3E0BCC">
        <w:rPr>
          <w:b/>
          <w:bCs/>
          <w:color w:val="C00000"/>
          <w:sz w:val="18"/>
          <w:szCs w:val="18"/>
          <w:highlight w:val="yellow"/>
        </w:rPr>
        <w:t>(PLEASE</w:t>
      </w:r>
      <w:r w:rsidR="00D7714B" w:rsidRPr="003E0BCC">
        <w:rPr>
          <w:b/>
          <w:bCs/>
          <w:color w:val="C00000"/>
          <w:sz w:val="18"/>
          <w:szCs w:val="18"/>
          <w:highlight w:val="yellow"/>
        </w:rPr>
        <w:t xml:space="preserve"> LIMIT TO 3 MINUTES OR TOP 2 </w:t>
      </w:r>
      <w:proofErr w:type="gramStart"/>
      <w:r w:rsidR="00D7714B" w:rsidRPr="003E0BCC">
        <w:rPr>
          <w:b/>
          <w:bCs/>
          <w:color w:val="C00000"/>
          <w:sz w:val="18"/>
          <w:szCs w:val="18"/>
          <w:highlight w:val="yellow"/>
        </w:rPr>
        <w:t>ITEMS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>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</w:r>
      <w:proofErr w:type="gramEnd"/>
      <w:r w:rsidR="000346B4">
        <w:rPr>
          <w:sz w:val="28"/>
          <w:szCs w:val="28"/>
        </w:rPr>
        <w:t>ALL</w:t>
      </w:r>
      <w:r w:rsidR="00D7714B" w:rsidRPr="00D36B66">
        <w:rPr>
          <w:sz w:val="28"/>
          <w:szCs w:val="28"/>
        </w:rPr>
        <w:t xml:space="preserve"> </w:t>
      </w:r>
    </w:p>
    <w:p w14:paraId="0C1EDBC1" w14:textId="77777777" w:rsidR="00F568B1" w:rsidRDefault="00F568B1" w:rsidP="00B92EDB">
      <w:pPr>
        <w:ind w:left="360" w:hanging="360"/>
        <w:rPr>
          <w:sz w:val="28"/>
          <w:szCs w:val="28"/>
        </w:rPr>
      </w:pPr>
    </w:p>
    <w:p w14:paraId="5F4FFF5A" w14:textId="44C535AC" w:rsidR="00F568B1" w:rsidRPr="00D36B66" w:rsidRDefault="00F568B1" w:rsidP="00F568B1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8</w:t>
      </w:r>
      <w:r w:rsidRPr="00D36B66">
        <w:rPr>
          <w:b/>
          <w:bCs/>
          <w:sz w:val="28"/>
          <w:szCs w:val="28"/>
        </w:rPr>
        <w:t xml:space="preserve">. </w:t>
      </w:r>
      <w:r>
        <w:rPr>
          <w:b/>
          <w:bCs/>
          <w:sz w:val="28"/>
          <w:szCs w:val="28"/>
        </w:rPr>
        <w:t>Executive</w:t>
      </w:r>
      <w:r w:rsidRPr="00D36B66">
        <w:rPr>
          <w:b/>
          <w:bCs/>
          <w:sz w:val="28"/>
          <w:szCs w:val="28"/>
        </w:rPr>
        <w:t xml:space="preserve">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1B04036D" w14:textId="3C1CA246" w:rsidR="00F568B1" w:rsidRDefault="00F568B1" w:rsidP="00F568B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a) Person</w:t>
      </w:r>
      <w:r w:rsidR="001E50CB">
        <w:rPr>
          <w:b/>
          <w:bCs/>
          <w:sz w:val="28"/>
          <w:szCs w:val="28"/>
        </w:rPr>
        <w:t>ne</w:t>
      </w:r>
      <w:r>
        <w:rPr>
          <w:b/>
          <w:bCs/>
          <w:sz w:val="28"/>
          <w:szCs w:val="28"/>
        </w:rPr>
        <w:t xml:space="preserve">l </w:t>
      </w:r>
    </w:p>
    <w:p w14:paraId="12FF4BDF" w14:textId="77777777" w:rsidR="00F568B1" w:rsidRPr="00F568B1" w:rsidRDefault="00F568B1" w:rsidP="00F568B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 xml:space="preserve">    b)</w:t>
      </w:r>
      <w:r w:rsidRPr="00F568B1">
        <w:rPr>
          <w:b/>
          <w:bCs/>
          <w:sz w:val="32"/>
          <w:szCs w:val="32"/>
        </w:rPr>
        <w:t xml:space="preserve"> </w:t>
      </w:r>
      <w:r w:rsidRPr="00F568B1">
        <w:rPr>
          <w:b/>
          <w:sz w:val="28"/>
          <w:szCs w:val="28"/>
        </w:rPr>
        <w:t xml:space="preserve">Confidential and proprietary or financial information </w:t>
      </w:r>
    </w:p>
    <w:p w14:paraId="670E7862" w14:textId="77777777" w:rsidR="00F568B1" w:rsidRPr="00F568B1" w:rsidRDefault="00F568B1" w:rsidP="00F568B1">
      <w:pPr>
        <w:rPr>
          <w:b/>
          <w:sz w:val="28"/>
          <w:szCs w:val="28"/>
        </w:rPr>
      </w:pPr>
      <w:r w:rsidRPr="00F568B1">
        <w:rPr>
          <w:b/>
          <w:sz w:val="28"/>
          <w:szCs w:val="28"/>
        </w:rPr>
        <w:t xml:space="preserve">          update on proposed and ongoing projects. </w:t>
      </w:r>
    </w:p>
    <w:p w14:paraId="04067235" w14:textId="77777777" w:rsidR="00D7714B" w:rsidRPr="00D36B66" w:rsidRDefault="00D7714B" w:rsidP="006469C6">
      <w:pPr>
        <w:rPr>
          <w:b/>
          <w:sz w:val="28"/>
          <w:szCs w:val="28"/>
        </w:rPr>
      </w:pPr>
    </w:p>
    <w:p w14:paraId="0CA8D9D6" w14:textId="6457C4CC" w:rsidR="00D04EFF" w:rsidRPr="00D36B66" w:rsidRDefault="004A25C9" w:rsidP="008556AF">
      <w:pPr>
        <w:ind w:left="360" w:hanging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Closing Business</w:t>
      </w:r>
      <w:r w:rsidR="002038F2" w:rsidRPr="00D36B66">
        <w:rPr>
          <w:b/>
          <w:sz w:val="28"/>
          <w:szCs w:val="28"/>
        </w:rPr>
        <w:t>: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B4A26" w:rsidRPr="00D36B66">
        <w:rPr>
          <w:b/>
          <w:sz w:val="28"/>
          <w:szCs w:val="28"/>
        </w:rPr>
        <w:tab/>
      </w:r>
    </w:p>
    <w:p w14:paraId="6913135A" w14:textId="3AEC5A49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="00656324" w:rsidRPr="00D36B66">
        <w:rPr>
          <w:bCs/>
          <w:sz w:val="28"/>
          <w:szCs w:val="28"/>
        </w:rPr>
        <w:t xml:space="preserve">Next Meeting: </w:t>
      </w:r>
      <w:r w:rsidR="00DC4A44">
        <w:rPr>
          <w:bCs/>
          <w:sz w:val="28"/>
          <w:szCs w:val="28"/>
        </w:rPr>
        <w:t>March 28</w:t>
      </w:r>
      <w:r w:rsidR="00DC4A44" w:rsidRPr="00DC4A44">
        <w:rPr>
          <w:bCs/>
          <w:sz w:val="28"/>
          <w:szCs w:val="28"/>
          <w:vertAlign w:val="superscript"/>
        </w:rPr>
        <w:t>th</w:t>
      </w:r>
      <w:r w:rsidR="00904561">
        <w:rPr>
          <w:bCs/>
          <w:sz w:val="28"/>
          <w:szCs w:val="28"/>
        </w:rPr>
        <w:t xml:space="preserve"> </w:t>
      </w:r>
      <w:r w:rsidR="004C141D" w:rsidRPr="00D36B66">
        <w:rPr>
          <w:bCs/>
          <w:sz w:val="28"/>
          <w:szCs w:val="28"/>
        </w:rPr>
        <w:t xml:space="preserve">at 8:30am </w:t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A665DA">
        <w:rPr>
          <w:b/>
          <w:sz w:val="28"/>
          <w:szCs w:val="28"/>
        </w:rPr>
        <w:t xml:space="preserve">  </w:t>
      </w:r>
      <w:r w:rsidR="00DC4A44">
        <w:rPr>
          <w:b/>
          <w:sz w:val="28"/>
          <w:szCs w:val="28"/>
        </w:rPr>
        <w:t xml:space="preserve">           </w:t>
      </w:r>
      <w:r w:rsidR="00A665DA">
        <w:rPr>
          <w:b/>
          <w:sz w:val="28"/>
          <w:szCs w:val="28"/>
        </w:rPr>
        <w:t xml:space="preserve">       </w:t>
      </w:r>
      <w:r w:rsidR="0033120A" w:rsidRPr="00D36B66">
        <w:rPr>
          <w:b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0BCFED15" w14:textId="77777777" w:rsidR="00FB26D8" w:rsidRPr="00D36B66" w:rsidRDefault="00FB26D8" w:rsidP="00725E84">
      <w:pPr>
        <w:rPr>
          <w:b/>
          <w:sz w:val="28"/>
          <w:szCs w:val="28"/>
        </w:rPr>
      </w:pPr>
    </w:p>
    <w:p w14:paraId="23312A7E" w14:textId="6371DF13" w:rsidR="00FC108C" w:rsidRPr="00D36B66" w:rsidRDefault="008E5C20" w:rsidP="00D36B66">
      <w:pPr>
        <w:ind w:left="360" w:hanging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1</w:t>
      </w:r>
      <w:r w:rsidR="004A25C9" w:rsidRPr="00D36B66">
        <w:rPr>
          <w:b/>
          <w:sz w:val="28"/>
          <w:szCs w:val="28"/>
        </w:rPr>
        <w:t>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345E2F" w:rsidRPr="00D36B66">
        <w:rPr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4FDBA6" w14:textId="77777777" w:rsidR="00645CD8" w:rsidRDefault="00645CD8" w:rsidP="00744308">
      <w:r>
        <w:separator/>
      </w:r>
    </w:p>
  </w:endnote>
  <w:endnote w:type="continuationSeparator" w:id="0">
    <w:p w14:paraId="564A2139" w14:textId="77777777" w:rsidR="00645CD8" w:rsidRDefault="00645CD8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7E66F7" w14:textId="77777777" w:rsidR="00645CD8" w:rsidRDefault="00645CD8" w:rsidP="00744308">
      <w:r>
        <w:separator/>
      </w:r>
    </w:p>
  </w:footnote>
  <w:footnote w:type="continuationSeparator" w:id="0">
    <w:p w14:paraId="0383C0CA" w14:textId="77777777" w:rsidR="00645CD8" w:rsidRDefault="00645CD8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6CFB"/>
    <w:rsid w:val="000A7A58"/>
    <w:rsid w:val="000A7F3C"/>
    <w:rsid w:val="000B08FF"/>
    <w:rsid w:val="000B20C5"/>
    <w:rsid w:val="000B4803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E30F2"/>
    <w:rsid w:val="000E7745"/>
    <w:rsid w:val="000F3350"/>
    <w:rsid w:val="00103597"/>
    <w:rsid w:val="0010401E"/>
    <w:rsid w:val="00110A46"/>
    <w:rsid w:val="0012087B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593B"/>
    <w:rsid w:val="001A6A8B"/>
    <w:rsid w:val="001A6D89"/>
    <w:rsid w:val="001B0D8C"/>
    <w:rsid w:val="001B1895"/>
    <w:rsid w:val="001B204C"/>
    <w:rsid w:val="001B469D"/>
    <w:rsid w:val="001C0127"/>
    <w:rsid w:val="001C4199"/>
    <w:rsid w:val="001D292E"/>
    <w:rsid w:val="001D2E29"/>
    <w:rsid w:val="001D33D6"/>
    <w:rsid w:val="001E14F6"/>
    <w:rsid w:val="001E50CB"/>
    <w:rsid w:val="001E7DC6"/>
    <w:rsid w:val="001F28A7"/>
    <w:rsid w:val="001F506E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53290"/>
    <w:rsid w:val="00265038"/>
    <w:rsid w:val="00271B0F"/>
    <w:rsid w:val="00271CB0"/>
    <w:rsid w:val="002757C0"/>
    <w:rsid w:val="00277316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6E1C"/>
    <w:rsid w:val="002C00E5"/>
    <w:rsid w:val="002C68E1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D723F"/>
    <w:rsid w:val="003E0BCC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21015"/>
    <w:rsid w:val="0053196C"/>
    <w:rsid w:val="005372D1"/>
    <w:rsid w:val="0053786E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50D8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4EC4"/>
    <w:rsid w:val="00645CD8"/>
    <w:rsid w:val="006469C6"/>
    <w:rsid w:val="00650DB1"/>
    <w:rsid w:val="006512BB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7956"/>
    <w:rsid w:val="00700427"/>
    <w:rsid w:val="007012D9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6DEE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A5458"/>
    <w:rsid w:val="008B63A8"/>
    <w:rsid w:val="008B68B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04561"/>
    <w:rsid w:val="00914C66"/>
    <w:rsid w:val="00925173"/>
    <w:rsid w:val="00933E3D"/>
    <w:rsid w:val="0093540E"/>
    <w:rsid w:val="00936779"/>
    <w:rsid w:val="00951A39"/>
    <w:rsid w:val="00951AF0"/>
    <w:rsid w:val="00957342"/>
    <w:rsid w:val="00967652"/>
    <w:rsid w:val="00973079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665DA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E50"/>
    <w:rsid w:val="00B27F5A"/>
    <w:rsid w:val="00B303A3"/>
    <w:rsid w:val="00B35316"/>
    <w:rsid w:val="00B51354"/>
    <w:rsid w:val="00B51BE5"/>
    <w:rsid w:val="00B6417A"/>
    <w:rsid w:val="00B67407"/>
    <w:rsid w:val="00B75C88"/>
    <w:rsid w:val="00B82D9D"/>
    <w:rsid w:val="00B86B19"/>
    <w:rsid w:val="00B86B70"/>
    <w:rsid w:val="00B92EDB"/>
    <w:rsid w:val="00B96A1F"/>
    <w:rsid w:val="00B96E59"/>
    <w:rsid w:val="00BA1C59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FC1"/>
    <w:rsid w:val="00C22445"/>
    <w:rsid w:val="00C4480A"/>
    <w:rsid w:val="00C50E6D"/>
    <w:rsid w:val="00C51CB0"/>
    <w:rsid w:val="00C52A39"/>
    <w:rsid w:val="00C52B61"/>
    <w:rsid w:val="00C562C9"/>
    <w:rsid w:val="00C61CAB"/>
    <w:rsid w:val="00C62AEA"/>
    <w:rsid w:val="00C721DA"/>
    <w:rsid w:val="00C7291B"/>
    <w:rsid w:val="00C76107"/>
    <w:rsid w:val="00C87863"/>
    <w:rsid w:val="00C87D72"/>
    <w:rsid w:val="00C9168D"/>
    <w:rsid w:val="00C94251"/>
    <w:rsid w:val="00C97E42"/>
    <w:rsid w:val="00C97FA3"/>
    <w:rsid w:val="00CA00F7"/>
    <w:rsid w:val="00CA2FA8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1FBA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159F"/>
    <w:rsid w:val="00D23D47"/>
    <w:rsid w:val="00D33E1C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4A44"/>
    <w:rsid w:val="00DC74EF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21FC7"/>
    <w:rsid w:val="00E30332"/>
    <w:rsid w:val="00E31D4D"/>
    <w:rsid w:val="00E34F1A"/>
    <w:rsid w:val="00E41862"/>
    <w:rsid w:val="00E42E90"/>
    <w:rsid w:val="00E45113"/>
    <w:rsid w:val="00E552F9"/>
    <w:rsid w:val="00E564C8"/>
    <w:rsid w:val="00E61F83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4F78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504A"/>
    <w:rsid w:val="00F556B2"/>
    <w:rsid w:val="00F568B1"/>
    <w:rsid w:val="00F57BC5"/>
    <w:rsid w:val="00F57C1C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07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4</cp:revision>
  <cp:lastPrinted>2025-02-25T14:52:00Z</cp:lastPrinted>
  <dcterms:created xsi:type="dcterms:W3CDTF">2025-02-20T20:47:00Z</dcterms:created>
  <dcterms:modified xsi:type="dcterms:W3CDTF">2025-02-25T14:54:00Z</dcterms:modified>
</cp:coreProperties>
</file>